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2665C" w:rsidRDefault="0032665C" w:rsidP="0032665C">
      <w:r>
        <w:t>A record of potential important concern.</w:t>
      </w:r>
    </w:p>
    <w:p w:rsidR="0032665C" w:rsidRDefault="0032665C" w:rsidP="0032665C">
      <w:r>
        <w:t>Both suggestion and requirements of the three Reviewers and Editorial office have been taken into good account by the Authors.</w:t>
      </w:r>
    </w:p>
    <w:p w:rsidR="00DD0031" w:rsidRDefault="0032665C" w:rsidP="0032665C">
      <w:r>
        <w:t>Accordingly, I consider that the revised version of this interesting manuscript is satisfying enough for being published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E4457" w:rsidRPr="00BE382F" w:rsidRDefault="000F3A5E" w:rsidP="009344FF">
      <w:bookmarkStart w:id="0" w:name="_GoBack"/>
      <w:proofErr w:type="spellStart"/>
      <w:r w:rsidRPr="00BE382F">
        <w:t>Dr.</w:t>
      </w:r>
      <w:proofErr w:type="spellEnd"/>
      <w:r w:rsidRPr="00BE382F">
        <w:t xml:space="preserve"> Jean </w:t>
      </w:r>
      <w:proofErr w:type="spellStart"/>
      <w:r w:rsidRPr="00BE382F">
        <w:t>Beguinot</w:t>
      </w:r>
      <w:proofErr w:type="spellEnd"/>
      <w:r w:rsidRPr="00BE382F">
        <w:t>, University of Bourgogne, France</w:t>
      </w:r>
    </w:p>
    <w:bookmarkEnd w:id="0"/>
    <w:p w:rsidR="00A74D9C" w:rsidRPr="006473C8" w:rsidRDefault="00A74D9C" w:rsidP="009344FF"/>
    <w:sectPr w:rsidR="00A74D9C" w:rsidRPr="006473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MLEwMzCzMLI0MjFR0lEKTi0uzszPAykwqgUAFJIYZCwAAAA="/>
  </w:docVars>
  <w:rsids>
    <w:rsidRoot w:val="00A72896"/>
    <w:rsid w:val="000F3A5E"/>
    <w:rsid w:val="002C0B2C"/>
    <w:rsid w:val="0032665C"/>
    <w:rsid w:val="003F6584"/>
    <w:rsid w:val="006473C8"/>
    <w:rsid w:val="008810BE"/>
    <w:rsid w:val="009344FF"/>
    <w:rsid w:val="009E4457"/>
    <w:rsid w:val="009F328F"/>
    <w:rsid w:val="00A72896"/>
    <w:rsid w:val="00A74D9C"/>
    <w:rsid w:val="00AB7553"/>
    <w:rsid w:val="00BE382F"/>
    <w:rsid w:val="00CE597C"/>
    <w:rsid w:val="00DD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9A461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1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4</cp:revision>
  <dcterms:created xsi:type="dcterms:W3CDTF">2025-02-19T08:37:00Z</dcterms:created>
  <dcterms:modified xsi:type="dcterms:W3CDTF">2026-04-16T13:03:00Z</dcterms:modified>
</cp:coreProperties>
</file>